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67B2" w:rsidRPr="00121154" w:rsidRDefault="005E67B2" w:rsidP="005E67B2">
      <w:pPr>
        <w:spacing w:after="0" w:line="240" w:lineRule="auto"/>
        <w:jc w:val="center"/>
        <w:rPr>
          <w:rFonts w:ascii="Tahoma" w:hAnsi="Tahoma" w:cs="Tahoma"/>
          <w:sz w:val="24"/>
          <w:szCs w:val="24"/>
          <w:lang w:val="uk-UA"/>
        </w:rPr>
      </w:pPr>
      <w:bookmarkStart w:id="0" w:name="_GoBack"/>
      <w:bookmarkEnd w:id="0"/>
    </w:p>
    <w:p w:rsidR="005E67B2" w:rsidRPr="00121154" w:rsidRDefault="005E67B2" w:rsidP="005E67B2">
      <w:pPr>
        <w:ind w:left="360"/>
        <w:jc w:val="center"/>
        <w:rPr>
          <w:rFonts w:ascii="Tahoma" w:hAnsi="Tahoma" w:cs="Tahoma"/>
          <w:b/>
          <w:sz w:val="28"/>
          <w:szCs w:val="28"/>
          <w:lang w:val="uk-UA"/>
        </w:rPr>
      </w:pPr>
      <w:r w:rsidRPr="00121154">
        <w:rPr>
          <w:rFonts w:ascii="Tahoma" w:hAnsi="Tahoma" w:cs="Tahoma"/>
          <w:b/>
          <w:sz w:val="28"/>
          <w:szCs w:val="28"/>
          <w:lang w:val="uk-UA"/>
        </w:rPr>
        <w:t>V Міжнародн</w:t>
      </w:r>
      <w:r w:rsidR="00616B12" w:rsidRPr="00121154">
        <w:rPr>
          <w:rFonts w:ascii="Tahoma" w:hAnsi="Tahoma" w:cs="Tahoma"/>
          <w:b/>
          <w:sz w:val="28"/>
          <w:szCs w:val="28"/>
          <w:lang w:val="uk-UA"/>
        </w:rPr>
        <w:t>а</w:t>
      </w:r>
      <w:r w:rsidRPr="00121154">
        <w:rPr>
          <w:rFonts w:ascii="Tahoma" w:hAnsi="Tahoma" w:cs="Tahoma"/>
          <w:b/>
          <w:sz w:val="28"/>
          <w:szCs w:val="28"/>
          <w:lang w:val="uk-UA"/>
        </w:rPr>
        <w:t xml:space="preserve"> науково-практичн</w:t>
      </w:r>
      <w:r w:rsidR="00616B12" w:rsidRPr="00121154">
        <w:rPr>
          <w:rFonts w:ascii="Tahoma" w:hAnsi="Tahoma" w:cs="Tahoma"/>
          <w:b/>
          <w:sz w:val="28"/>
          <w:szCs w:val="28"/>
          <w:lang w:val="uk-UA"/>
        </w:rPr>
        <w:t>а</w:t>
      </w:r>
      <w:r w:rsidRPr="00121154">
        <w:rPr>
          <w:rFonts w:ascii="Tahoma" w:hAnsi="Tahoma" w:cs="Tahoma"/>
          <w:b/>
          <w:sz w:val="28"/>
          <w:szCs w:val="28"/>
          <w:lang w:val="uk-UA"/>
        </w:rPr>
        <w:t xml:space="preserve"> конференці</w:t>
      </w:r>
      <w:r w:rsidR="00616B12" w:rsidRPr="00121154">
        <w:rPr>
          <w:rFonts w:ascii="Tahoma" w:hAnsi="Tahoma" w:cs="Tahoma"/>
          <w:b/>
          <w:sz w:val="28"/>
          <w:szCs w:val="28"/>
          <w:lang w:val="uk-UA"/>
        </w:rPr>
        <w:t>я</w:t>
      </w:r>
    </w:p>
    <w:p w:rsidR="005E67B2" w:rsidRPr="00121154" w:rsidRDefault="005E67B2" w:rsidP="005E67B2">
      <w:pPr>
        <w:spacing w:after="360"/>
        <w:ind w:left="360"/>
        <w:jc w:val="center"/>
        <w:rPr>
          <w:rFonts w:ascii="Tahoma" w:hAnsi="Tahoma" w:cs="Tahoma"/>
          <w:b/>
          <w:sz w:val="28"/>
          <w:szCs w:val="28"/>
          <w:lang w:val="uk-UA"/>
        </w:rPr>
      </w:pPr>
      <w:r w:rsidRPr="00121154">
        <w:rPr>
          <w:rFonts w:ascii="Tahoma" w:hAnsi="Tahoma" w:cs="Tahoma"/>
          <w:b/>
          <w:sz w:val="28"/>
          <w:szCs w:val="28"/>
          <w:lang w:val="uk-UA"/>
        </w:rPr>
        <w:t>“Проблеми формування та розвит</w:t>
      </w:r>
      <w:r w:rsidR="003A0F1C" w:rsidRPr="00121154">
        <w:rPr>
          <w:rFonts w:ascii="Tahoma" w:hAnsi="Tahoma" w:cs="Tahoma"/>
          <w:b/>
          <w:sz w:val="28"/>
          <w:szCs w:val="28"/>
          <w:lang w:val="uk-UA"/>
        </w:rPr>
        <w:t>ку інноваційної інфраструктури</w:t>
      </w:r>
      <w:r w:rsidRPr="00121154">
        <w:rPr>
          <w:rFonts w:ascii="Tahoma" w:hAnsi="Tahoma" w:cs="Tahoma"/>
          <w:b/>
          <w:sz w:val="28"/>
          <w:szCs w:val="28"/>
          <w:lang w:val="uk-UA"/>
        </w:rPr>
        <w:t xml:space="preserve">”  </w:t>
      </w:r>
    </w:p>
    <w:p w:rsidR="005E67B2" w:rsidRPr="00121154" w:rsidRDefault="00674F29" w:rsidP="00616B12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 xml:space="preserve">Дата проведення: </w:t>
      </w:r>
      <w:r w:rsidR="003A0F1C" w:rsidRPr="00121154">
        <w:rPr>
          <w:rFonts w:ascii="Tahoma" w:hAnsi="Tahoma" w:cs="Tahoma"/>
          <w:b/>
          <w:sz w:val="24"/>
          <w:szCs w:val="24"/>
          <w:lang w:val="uk-UA"/>
        </w:rPr>
        <w:t>23-25</w:t>
      </w:r>
      <w:r w:rsidR="005E67B2" w:rsidRPr="00121154">
        <w:rPr>
          <w:rFonts w:ascii="Tahoma" w:hAnsi="Tahoma" w:cs="Tahoma"/>
          <w:b/>
          <w:sz w:val="24"/>
          <w:szCs w:val="24"/>
          <w:lang w:val="uk-UA"/>
        </w:rPr>
        <w:t xml:space="preserve"> травня 201</w:t>
      </w:r>
      <w:r w:rsidR="003A0F1C" w:rsidRPr="00121154">
        <w:rPr>
          <w:rFonts w:ascii="Tahoma" w:hAnsi="Tahoma" w:cs="Tahoma"/>
          <w:b/>
          <w:sz w:val="24"/>
          <w:szCs w:val="24"/>
          <w:lang w:val="uk-UA"/>
        </w:rPr>
        <w:t>9</w:t>
      </w:r>
      <w:r w:rsidR="005E67B2" w:rsidRPr="00121154">
        <w:rPr>
          <w:rFonts w:ascii="Tahoma" w:hAnsi="Tahoma" w:cs="Tahoma"/>
          <w:b/>
          <w:sz w:val="24"/>
          <w:szCs w:val="24"/>
          <w:lang w:val="uk-UA"/>
        </w:rPr>
        <w:t xml:space="preserve"> р.</w:t>
      </w:r>
    </w:p>
    <w:p w:rsidR="0077696A" w:rsidRPr="00121154" w:rsidRDefault="0077696A" w:rsidP="00616B12">
      <w:pPr>
        <w:spacing w:after="0" w:line="264" w:lineRule="auto"/>
        <w:jc w:val="both"/>
        <w:rPr>
          <w:rFonts w:ascii="Tahoma" w:hAnsi="Tahoma" w:cs="Tahoma"/>
          <w:b/>
          <w:bCs/>
          <w:sz w:val="24"/>
          <w:szCs w:val="24"/>
          <w:lang w:val="uk-UA"/>
        </w:rPr>
      </w:pPr>
    </w:p>
    <w:p w:rsidR="005E67B2" w:rsidRPr="00121154" w:rsidRDefault="0077696A" w:rsidP="00616B12">
      <w:pPr>
        <w:spacing w:after="0" w:line="264" w:lineRule="auto"/>
        <w:jc w:val="both"/>
        <w:rPr>
          <w:rFonts w:ascii="Tahoma" w:hAnsi="Tahoma" w:cs="Tahoma"/>
          <w:sz w:val="24"/>
          <w:szCs w:val="24"/>
          <w:lang w:val="uk-UA"/>
        </w:rPr>
      </w:pPr>
      <w:r w:rsidRPr="00121154">
        <w:rPr>
          <w:rFonts w:ascii="Tahoma" w:hAnsi="Tahoma" w:cs="Tahoma"/>
          <w:b/>
          <w:bCs/>
          <w:sz w:val="24"/>
          <w:szCs w:val="24"/>
          <w:lang w:val="uk-UA"/>
        </w:rPr>
        <w:t>М</w:t>
      </w:r>
      <w:r w:rsidR="005E67B2" w:rsidRPr="00121154">
        <w:rPr>
          <w:rFonts w:ascii="Tahoma" w:hAnsi="Tahoma" w:cs="Tahoma"/>
          <w:b/>
          <w:bCs/>
          <w:sz w:val="24"/>
          <w:szCs w:val="24"/>
          <w:lang w:val="uk-UA"/>
        </w:rPr>
        <w:t>ета</w:t>
      </w:r>
      <w:r w:rsidR="005E67B2" w:rsidRPr="00121154">
        <w:rPr>
          <w:rFonts w:ascii="Tahoma" w:hAnsi="Tahoma" w:cs="Tahoma"/>
          <w:bCs/>
          <w:sz w:val="24"/>
          <w:szCs w:val="24"/>
          <w:lang w:val="uk-UA"/>
        </w:rPr>
        <w:t>:</w:t>
      </w:r>
      <w:r w:rsidR="005E67B2"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r w:rsidRPr="00121154">
        <w:rPr>
          <w:rFonts w:ascii="Tahoma" w:hAnsi="Tahoma" w:cs="Tahoma"/>
          <w:sz w:val="24"/>
          <w:szCs w:val="24"/>
          <w:lang w:val="uk-UA"/>
        </w:rPr>
        <w:t>об’єднати</w:t>
      </w:r>
      <w:r w:rsidR="005E67B2"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r w:rsidR="007244E4" w:rsidRPr="00121154">
        <w:rPr>
          <w:rFonts w:ascii="Tahoma" w:hAnsi="Tahoma" w:cs="Tahoma"/>
          <w:sz w:val="24"/>
          <w:szCs w:val="24"/>
          <w:lang w:val="uk-UA"/>
        </w:rPr>
        <w:t xml:space="preserve">зусилля </w:t>
      </w:r>
      <w:r w:rsidR="005E67B2" w:rsidRPr="00121154">
        <w:rPr>
          <w:rFonts w:ascii="Tahoma" w:hAnsi="Tahoma" w:cs="Tahoma"/>
          <w:sz w:val="24"/>
          <w:szCs w:val="24"/>
          <w:lang w:val="uk-UA"/>
        </w:rPr>
        <w:t xml:space="preserve">успішних підприємців і креативних науковців для </w:t>
      </w:r>
      <w:r w:rsidR="007244E4" w:rsidRPr="00121154">
        <w:rPr>
          <w:rFonts w:ascii="Tahoma" w:hAnsi="Tahoma" w:cs="Tahoma"/>
          <w:sz w:val="24"/>
          <w:szCs w:val="24"/>
          <w:lang w:val="uk-UA"/>
        </w:rPr>
        <w:t>формування сучасної інноваційної інфраструктури</w:t>
      </w:r>
    </w:p>
    <w:p w:rsidR="007244E4" w:rsidRPr="00121154" w:rsidRDefault="007244E4" w:rsidP="00616B12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5E67B2" w:rsidRPr="00121154" w:rsidRDefault="005E67B2" w:rsidP="00616B12">
      <w:pPr>
        <w:spacing w:after="0" w:line="264" w:lineRule="auto"/>
        <w:jc w:val="both"/>
        <w:rPr>
          <w:rFonts w:ascii="Tahoma" w:hAnsi="Tahoma" w:cs="Tahoma"/>
          <w:sz w:val="24"/>
          <w:szCs w:val="24"/>
          <w:lang w:val="uk-UA"/>
        </w:rPr>
      </w:pPr>
      <w:r w:rsidRPr="00121154">
        <w:rPr>
          <w:rFonts w:ascii="Tahoma" w:hAnsi="Tahoma" w:cs="Tahoma"/>
          <w:b/>
          <w:bCs/>
          <w:sz w:val="24"/>
          <w:szCs w:val="24"/>
          <w:lang w:val="uk-UA"/>
        </w:rPr>
        <w:t>Формат:</w:t>
      </w:r>
      <w:r w:rsidRPr="00121154">
        <w:rPr>
          <w:rFonts w:ascii="Tahoma" w:hAnsi="Tahoma" w:cs="Tahoma"/>
          <w:bCs/>
          <w:sz w:val="24"/>
          <w:szCs w:val="24"/>
          <w:lang w:val="uk-UA"/>
        </w:rPr>
        <w:t xml:space="preserve"> </w:t>
      </w:r>
      <w:r w:rsidR="00616B12" w:rsidRPr="00121154">
        <w:rPr>
          <w:rFonts w:ascii="Tahoma" w:hAnsi="Tahoma" w:cs="Tahoma"/>
          <w:sz w:val="24"/>
          <w:szCs w:val="24"/>
          <w:lang w:val="uk-UA"/>
        </w:rPr>
        <w:t xml:space="preserve">проведення панельних дискусій </w:t>
      </w:r>
      <w:r w:rsidRPr="00121154">
        <w:rPr>
          <w:rFonts w:ascii="Tahoma" w:hAnsi="Tahoma" w:cs="Tahoma"/>
          <w:sz w:val="24"/>
          <w:szCs w:val="24"/>
          <w:lang w:val="uk-UA"/>
        </w:rPr>
        <w:t>із залученням провідних науковців</w:t>
      </w:r>
      <w:r w:rsidR="00F666FE"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і практиків з України та світу.</w:t>
      </w:r>
    </w:p>
    <w:p w:rsidR="00CE7709" w:rsidRPr="00121154" w:rsidRDefault="00CE7709" w:rsidP="00616B12">
      <w:pPr>
        <w:spacing w:after="0" w:line="264" w:lineRule="auto"/>
        <w:jc w:val="both"/>
        <w:rPr>
          <w:rFonts w:ascii="Tahoma" w:hAnsi="Tahoma" w:cs="Tahoma"/>
          <w:sz w:val="24"/>
          <w:szCs w:val="24"/>
          <w:lang w:val="uk-UA"/>
        </w:rPr>
      </w:pPr>
    </w:p>
    <w:p w:rsidR="008476BB" w:rsidRPr="00121154" w:rsidRDefault="00092EC6" w:rsidP="00092EC6">
      <w:pPr>
        <w:spacing w:after="0" w:line="264" w:lineRule="auto"/>
        <w:jc w:val="both"/>
        <w:rPr>
          <w:rFonts w:ascii="Tahoma" w:hAnsi="Tahoma" w:cs="Tahoma"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Організатори: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r w:rsidR="00F666FE" w:rsidRPr="00121154">
        <w:rPr>
          <w:rFonts w:ascii="Tahoma" w:hAnsi="Tahoma" w:cs="Tahoma"/>
          <w:sz w:val="24"/>
          <w:szCs w:val="24"/>
          <w:lang w:val="uk-UA"/>
        </w:rPr>
        <w:t>к</w:t>
      </w:r>
      <w:r w:rsidRPr="00121154">
        <w:rPr>
          <w:rFonts w:ascii="Tahoma" w:hAnsi="Tahoma" w:cs="Tahoma"/>
          <w:sz w:val="24"/>
          <w:szCs w:val="24"/>
          <w:lang w:val="uk-UA"/>
        </w:rPr>
        <w:t>афедра економіки підприємства та інвестицій</w:t>
      </w:r>
      <w:r w:rsidR="00F666FE" w:rsidRPr="00121154">
        <w:rPr>
          <w:rFonts w:ascii="Tahoma" w:hAnsi="Tahoma" w:cs="Tahoma"/>
          <w:sz w:val="24"/>
          <w:szCs w:val="24"/>
          <w:lang w:val="uk-UA"/>
        </w:rPr>
        <w:t xml:space="preserve"> і</w:t>
      </w:r>
      <w:r w:rsidR="00503747" w:rsidRPr="00121154">
        <w:rPr>
          <w:rFonts w:ascii="Tahoma" w:hAnsi="Tahoma" w:cs="Tahoma"/>
          <w:sz w:val="24"/>
          <w:szCs w:val="24"/>
          <w:lang w:val="uk-UA"/>
        </w:rPr>
        <w:t xml:space="preserve"> бізнес-інноваційний центр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«</w:t>
      </w:r>
      <w:proofErr w:type="spellStart"/>
      <w:r w:rsidRPr="00121154">
        <w:rPr>
          <w:rFonts w:ascii="Tahoma" w:hAnsi="Tahoma" w:cs="Tahoma"/>
          <w:sz w:val="24"/>
          <w:szCs w:val="24"/>
          <w:lang w:val="uk-UA"/>
        </w:rPr>
        <w:t>Tech</w:t>
      </w:r>
      <w:proofErr w:type="spellEnd"/>
      <w:r w:rsidR="00503747"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proofErr w:type="spellStart"/>
      <w:r w:rsidRPr="00121154">
        <w:rPr>
          <w:rFonts w:ascii="Tahoma" w:hAnsi="Tahoma" w:cs="Tahoma"/>
          <w:sz w:val="24"/>
          <w:szCs w:val="24"/>
          <w:lang w:val="uk-UA"/>
        </w:rPr>
        <w:t>Startup</w:t>
      </w:r>
      <w:proofErr w:type="spellEnd"/>
      <w:r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proofErr w:type="spellStart"/>
      <w:r w:rsidRPr="00121154">
        <w:rPr>
          <w:rFonts w:ascii="Tahoma" w:hAnsi="Tahoma" w:cs="Tahoma"/>
          <w:sz w:val="24"/>
          <w:szCs w:val="24"/>
          <w:lang w:val="uk-UA"/>
        </w:rPr>
        <w:t>School</w:t>
      </w:r>
      <w:proofErr w:type="spellEnd"/>
      <w:r w:rsidR="004B481E" w:rsidRPr="00121154">
        <w:rPr>
          <w:rFonts w:ascii="Tahoma" w:hAnsi="Tahoma" w:cs="Tahoma"/>
          <w:sz w:val="24"/>
          <w:szCs w:val="24"/>
          <w:lang w:val="uk-UA"/>
        </w:rPr>
        <w:t>»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Національного університету «Львівська політехніка»</w:t>
      </w:r>
    </w:p>
    <w:p w:rsidR="008476BB" w:rsidRPr="00121154" w:rsidRDefault="008476BB" w:rsidP="00092EC6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313971" w:rsidRPr="00121154" w:rsidRDefault="00313971" w:rsidP="00616B12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Тематика дискусій:</w:t>
      </w:r>
    </w:p>
    <w:p w:rsidR="00E15BB5" w:rsidRPr="00121154" w:rsidRDefault="00E15BB5" w:rsidP="00E15BB5">
      <w:pPr>
        <w:spacing w:after="0" w:line="264" w:lineRule="auto"/>
        <w:jc w:val="center"/>
        <w:rPr>
          <w:rFonts w:ascii="Tahoma" w:hAnsi="Tahoma" w:cs="Tahoma"/>
          <w:b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23.05.2019</w:t>
      </w:r>
    </w:p>
    <w:tbl>
      <w:tblPr>
        <w:tblStyle w:val="a3"/>
        <w:tblW w:w="10314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9497"/>
      </w:tblGrid>
      <w:tr w:rsidR="00313971" w:rsidRPr="00121154" w:rsidTr="00616B12">
        <w:trPr>
          <w:trHeight w:val="442"/>
        </w:trPr>
        <w:tc>
          <w:tcPr>
            <w:tcW w:w="817" w:type="dxa"/>
            <w:vAlign w:val="center"/>
          </w:tcPr>
          <w:p w:rsidR="00313971" w:rsidRPr="00121154" w:rsidRDefault="00313971" w:rsidP="00616B12">
            <w:pPr>
              <w:spacing w:line="264" w:lineRule="auto"/>
              <w:jc w:val="center"/>
              <w:rPr>
                <w:rFonts w:ascii="Tahoma" w:hAnsi="Tahoma" w:cs="Tahoma"/>
                <w:b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b/>
                <w:spacing w:val="-4"/>
                <w:sz w:val="24"/>
                <w:szCs w:val="24"/>
              </w:rPr>
              <w:t>1</w:t>
            </w:r>
          </w:p>
        </w:tc>
        <w:tc>
          <w:tcPr>
            <w:tcW w:w="9497" w:type="dxa"/>
            <w:vAlign w:val="center"/>
          </w:tcPr>
          <w:p w:rsidR="00313971" w:rsidRPr="00121154" w:rsidRDefault="00092EC6" w:rsidP="009E021B">
            <w:pPr>
              <w:spacing w:after="120" w:line="264" w:lineRule="auto"/>
              <w:rPr>
                <w:rFonts w:ascii="Tahoma" w:hAnsi="Tahoma" w:cs="Tahoma"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spacing w:val="-4"/>
                <w:sz w:val="24"/>
                <w:szCs w:val="24"/>
              </w:rPr>
              <w:t>Цифрова економіка та формування інноваційної інфраструктури: реалії, перспективи, виклики</w:t>
            </w:r>
          </w:p>
          <w:p w:rsidR="00FB309D" w:rsidRPr="00121154" w:rsidRDefault="00747706" w:rsidP="00747706">
            <w:pPr>
              <w:spacing w:line="264" w:lineRule="auto"/>
              <w:rPr>
                <w:rFonts w:ascii="Tahoma" w:hAnsi="Tahoma" w:cs="Tahoma"/>
                <w:i/>
                <w:spacing w:val="-4"/>
                <w:sz w:val="22"/>
                <w:szCs w:val="22"/>
              </w:rPr>
            </w:pPr>
            <w:r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Ключові питання</w:t>
            </w:r>
            <w:r w:rsidR="001000A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: 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обговор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ити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актуальн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і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науков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і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</w:t>
            </w:r>
            <w:r w:rsidR="00EE3B1F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і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прикладн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і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</w:t>
            </w:r>
            <w:r w:rsidR="00091CE2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положен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ня розвитку інноваційної інфраструктури у контексті змін </w:t>
            </w:r>
            <w:r w:rsidR="00EE3B1F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сучасної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</w:t>
            </w:r>
            <w:r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української та світової 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економіки</w:t>
            </w:r>
            <w:r w:rsidR="003A72A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.</w:t>
            </w:r>
          </w:p>
        </w:tc>
      </w:tr>
      <w:tr w:rsidR="00313971" w:rsidRPr="00121154" w:rsidTr="00616B12">
        <w:trPr>
          <w:trHeight w:val="442"/>
        </w:trPr>
        <w:tc>
          <w:tcPr>
            <w:tcW w:w="817" w:type="dxa"/>
            <w:vAlign w:val="center"/>
          </w:tcPr>
          <w:p w:rsidR="00313971" w:rsidRPr="00121154" w:rsidRDefault="00313971" w:rsidP="00616B12">
            <w:pPr>
              <w:spacing w:line="264" w:lineRule="auto"/>
              <w:jc w:val="center"/>
              <w:rPr>
                <w:rFonts w:ascii="Tahoma" w:hAnsi="Tahoma" w:cs="Tahoma"/>
                <w:b/>
                <w:caps/>
                <w:sz w:val="24"/>
                <w:szCs w:val="24"/>
              </w:rPr>
            </w:pPr>
            <w:r w:rsidRPr="00121154">
              <w:rPr>
                <w:rFonts w:ascii="Tahoma" w:hAnsi="Tahoma" w:cs="Tahoma"/>
                <w:b/>
                <w:spacing w:val="-4"/>
                <w:sz w:val="24"/>
                <w:szCs w:val="24"/>
              </w:rPr>
              <w:t>2</w:t>
            </w:r>
          </w:p>
        </w:tc>
        <w:tc>
          <w:tcPr>
            <w:tcW w:w="9497" w:type="dxa"/>
            <w:vAlign w:val="center"/>
          </w:tcPr>
          <w:p w:rsidR="00313971" w:rsidRPr="00121154" w:rsidRDefault="00092EC6" w:rsidP="009E021B">
            <w:pPr>
              <w:spacing w:after="120" w:line="264" w:lineRule="auto"/>
              <w:rPr>
                <w:rFonts w:ascii="Tahoma" w:hAnsi="Tahoma" w:cs="Tahoma"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spacing w:val="-4"/>
                <w:sz w:val="24"/>
                <w:szCs w:val="24"/>
              </w:rPr>
              <w:t>Розвиток інноваційної інфраструктури на засадах ланцюгів перетворення знань і технологій</w:t>
            </w:r>
          </w:p>
          <w:p w:rsidR="00FB309D" w:rsidRPr="00121154" w:rsidRDefault="00747706" w:rsidP="00EE3B1F">
            <w:pPr>
              <w:spacing w:line="264" w:lineRule="auto"/>
              <w:rPr>
                <w:rFonts w:ascii="Tahoma" w:hAnsi="Tahoma" w:cs="Tahoma"/>
                <w:b/>
                <w:caps/>
                <w:sz w:val="24"/>
                <w:szCs w:val="24"/>
              </w:rPr>
            </w:pPr>
            <w:r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Ключові питання</w:t>
            </w:r>
            <w:r w:rsidR="009934C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: </w:t>
            </w:r>
            <w:r w:rsidR="00F33787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обговорити проблематику </w:t>
            </w:r>
            <w:r w:rsidR="00834AB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трансфер</w:t>
            </w:r>
            <w:r w:rsidR="00F33787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у </w:t>
            </w:r>
            <w:r w:rsidR="00834AB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та </w:t>
            </w:r>
            <w:r w:rsidR="00F33787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комерціалізації</w:t>
            </w:r>
            <w:r w:rsidR="00834AB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технологій , </w:t>
            </w:r>
            <w:r w:rsidR="00F33787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підвищення ефективності взаємодії суб</w:t>
            </w:r>
            <w:r w:rsidR="003A72A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’</w:t>
            </w:r>
            <w:r w:rsidR="00F33787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єктів у межах інн</w:t>
            </w:r>
            <w:r w:rsidR="003A72A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ова</w:t>
            </w:r>
            <w:r w:rsidR="00F33787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ційн</w:t>
            </w:r>
            <w:r w:rsidR="00EE3B1F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их </w:t>
            </w:r>
            <w:r w:rsidR="00F33787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інфраструктур</w:t>
            </w:r>
            <w:r w:rsidR="003A72A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.</w:t>
            </w:r>
          </w:p>
        </w:tc>
      </w:tr>
    </w:tbl>
    <w:p w:rsidR="00F76F0E" w:rsidRPr="00121154" w:rsidRDefault="00F76F0E" w:rsidP="00E15BB5">
      <w:pPr>
        <w:spacing w:after="0"/>
        <w:jc w:val="center"/>
        <w:rPr>
          <w:b/>
          <w:sz w:val="28"/>
          <w:szCs w:val="28"/>
          <w:lang w:val="uk-UA"/>
        </w:rPr>
      </w:pPr>
    </w:p>
    <w:p w:rsidR="00E15BB5" w:rsidRPr="00121154" w:rsidRDefault="00E15BB5" w:rsidP="00E15BB5">
      <w:pPr>
        <w:spacing w:after="0"/>
        <w:jc w:val="center"/>
        <w:rPr>
          <w:b/>
          <w:sz w:val="28"/>
          <w:szCs w:val="28"/>
          <w:lang w:val="uk-UA"/>
        </w:rPr>
      </w:pPr>
      <w:r w:rsidRPr="00121154">
        <w:rPr>
          <w:b/>
          <w:sz w:val="28"/>
          <w:szCs w:val="28"/>
          <w:lang w:val="uk-UA"/>
        </w:rPr>
        <w:t>24.05.2019</w:t>
      </w:r>
    </w:p>
    <w:tbl>
      <w:tblPr>
        <w:tblStyle w:val="a3"/>
        <w:tblW w:w="10314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9497"/>
      </w:tblGrid>
      <w:tr w:rsidR="00747706" w:rsidRPr="00121154" w:rsidTr="00616B12">
        <w:trPr>
          <w:trHeight w:val="442"/>
        </w:trPr>
        <w:tc>
          <w:tcPr>
            <w:tcW w:w="817" w:type="dxa"/>
            <w:vAlign w:val="center"/>
          </w:tcPr>
          <w:p w:rsidR="00747706" w:rsidRPr="00121154" w:rsidRDefault="00E15BB5" w:rsidP="00616B12">
            <w:pPr>
              <w:spacing w:line="264" w:lineRule="auto"/>
              <w:jc w:val="center"/>
              <w:rPr>
                <w:rFonts w:ascii="Tahoma" w:hAnsi="Tahoma" w:cs="Tahoma"/>
                <w:b/>
                <w:spacing w:val="-4"/>
                <w:sz w:val="24"/>
                <w:szCs w:val="24"/>
              </w:rPr>
            </w:pPr>
            <w:r w:rsidRPr="00121154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br w:type="page"/>
            </w:r>
          </w:p>
        </w:tc>
        <w:tc>
          <w:tcPr>
            <w:tcW w:w="9497" w:type="dxa"/>
            <w:vAlign w:val="center"/>
          </w:tcPr>
          <w:p w:rsidR="00747706" w:rsidRPr="00121154" w:rsidRDefault="00747706" w:rsidP="00747706">
            <w:pPr>
              <w:spacing w:before="360" w:after="360" w:line="264" w:lineRule="auto"/>
              <w:rPr>
                <w:rFonts w:ascii="Tahoma" w:hAnsi="Tahoma" w:cs="Tahoma"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spacing w:val="-4"/>
                <w:sz w:val="24"/>
                <w:szCs w:val="24"/>
              </w:rPr>
              <w:t>Дискусії у форматі діалогів «учасники конференції – підприємці FORBS-рейтингу»: в я</w:t>
            </w:r>
            <w:r w:rsidR="00503747" w:rsidRPr="00121154">
              <w:rPr>
                <w:rFonts w:ascii="Tahoma" w:hAnsi="Tahoma" w:cs="Tahoma"/>
                <w:spacing w:val="-4"/>
                <w:sz w:val="24"/>
                <w:szCs w:val="24"/>
              </w:rPr>
              <w:t>кі проекти та</w:t>
            </w:r>
            <w:r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 інфраструктуру готові інвестувати люди зі списку FORBS.</w:t>
            </w:r>
          </w:p>
        </w:tc>
      </w:tr>
      <w:tr w:rsidR="008476BB" w:rsidRPr="00121154" w:rsidTr="00616B12">
        <w:trPr>
          <w:trHeight w:val="442"/>
        </w:trPr>
        <w:tc>
          <w:tcPr>
            <w:tcW w:w="817" w:type="dxa"/>
            <w:vAlign w:val="center"/>
          </w:tcPr>
          <w:p w:rsidR="008476BB" w:rsidRPr="00121154" w:rsidRDefault="008476BB" w:rsidP="00616B12">
            <w:pPr>
              <w:spacing w:line="264" w:lineRule="auto"/>
              <w:jc w:val="center"/>
              <w:rPr>
                <w:rFonts w:ascii="Tahoma" w:hAnsi="Tahoma" w:cs="Tahoma"/>
                <w:b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b/>
                <w:spacing w:val="-4"/>
                <w:sz w:val="24"/>
                <w:szCs w:val="24"/>
              </w:rPr>
              <w:t>3</w:t>
            </w:r>
          </w:p>
        </w:tc>
        <w:tc>
          <w:tcPr>
            <w:tcW w:w="9497" w:type="dxa"/>
            <w:vAlign w:val="center"/>
          </w:tcPr>
          <w:p w:rsidR="008476BB" w:rsidRPr="00121154" w:rsidRDefault="008476BB" w:rsidP="009E021B">
            <w:pPr>
              <w:spacing w:after="120" w:line="264" w:lineRule="auto"/>
              <w:rPr>
                <w:rFonts w:ascii="Tahoma" w:hAnsi="Tahoma" w:cs="Tahoma"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Розвиток </w:t>
            </w:r>
            <w:proofErr w:type="spellStart"/>
            <w:r w:rsidR="00503747" w:rsidRPr="00121154">
              <w:rPr>
                <w:rFonts w:ascii="Tahoma" w:hAnsi="Tahoma" w:cs="Tahoma"/>
                <w:spacing w:val="-4"/>
                <w:sz w:val="24"/>
                <w:szCs w:val="24"/>
              </w:rPr>
              <w:t>стартапів</w:t>
            </w:r>
            <w:proofErr w:type="spellEnd"/>
            <w:r w:rsidR="00503747"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 </w:t>
            </w:r>
            <w:r w:rsidR="00834AB4"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на засадах </w:t>
            </w:r>
            <w:proofErr w:type="spellStart"/>
            <w:r w:rsidR="00503747" w:rsidRPr="00121154">
              <w:rPr>
                <w:rFonts w:ascii="Tahoma" w:hAnsi="Tahoma" w:cs="Tahoma"/>
                <w:spacing w:val="-4"/>
                <w:sz w:val="24"/>
                <w:szCs w:val="24"/>
              </w:rPr>
              <w:t>менторства</w:t>
            </w:r>
            <w:proofErr w:type="spellEnd"/>
            <w:r w:rsidR="007244E4"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 та взаємодії учасників інноваційної інфраструктури</w:t>
            </w:r>
          </w:p>
          <w:p w:rsidR="008476BB" w:rsidRPr="00121154" w:rsidRDefault="008141FF" w:rsidP="00747706">
            <w:pPr>
              <w:spacing w:line="264" w:lineRule="auto"/>
              <w:rPr>
                <w:rFonts w:ascii="Tahoma" w:hAnsi="Tahoma" w:cs="Tahoma"/>
                <w:i/>
                <w:spacing w:val="-4"/>
                <w:sz w:val="22"/>
                <w:szCs w:val="22"/>
              </w:rPr>
            </w:pPr>
            <w:r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Ключові питання</w:t>
            </w:r>
            <w:r w:rsidR="003D592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: </w:t>
            </w:r>
            <w:r w:rsidR="00EE3B1F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і</w:t>
            </w:r>
            <w:r w:rsidR="008476B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сторії успіхів та провалів</w:t>
            </w:r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очима відомих світових </w:t>
            </w:r>
            <w:proofErr w:type="spellStart"/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стартаперів</w:t>
            </w:r>
            <w:proofErr w:type="spellEnd"/>
            <w:r w:rsidR="00E15BB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, вчених</w:t>
            </w:r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та підприємців</w:t>
            </w:r>
            <w:r w:rsidR="00834AB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; </w:t>
            </w:r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проблеми формування та ресурсного забезпечення </w:t>
            </w:r>
            <w:proofErr w:type="spellStart"/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краудфандингового</w:t>
            </w:r>
            <w:proofErr w:type="spellEnd"/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майданчик</w:t>
            </w:r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у</w:t>
            </w:r>
            <w:r w:rsidR="00EE440D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 </w:t>
            </w:r>
            <w:proofErr w:type="spellStart"/>
            <w:r w:rsidR="00EE440D" w:rsidRPr="00121154">
              <w:rPr>
                <w:rFonts w:ascii="Tahoma" w:hAnsi="Tahoma" w:cs="Tahoma"/>
                <w:i/>
                <w:sz w:val="22"/>
                <w:szCs w:val="22"/>
              </w:rPr>
              <w:t>Tech</w:t>
            </w:r>
            <w:proofErr w:type="spellEnd"/>
            <w:r w:rsidR="00503747" w:rsidRPr="00121154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="00EE440D" w:rsidRPr="00121154">
              <w:rPr>
                <w:rFonts w:ascii="Tahoma" w:hAnsi="Tahoma" w:cs="Tahoma"/>
                <w:i/>
                <w:sz w:val="22"/>
                <w:szCs w:val="22"/>
              </w:rPr>
              <w:t>Startup</w:t>
            </w:r>
            <w:proofErr w:type="spellEnd"/>
            <w:r w:rsidR="00EE440D" w:rsidRPr="00121154"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proofErr w:type="spellStart"/>
            <w:r w:rsidR="00EE440D" w:rsidRPr="00121154">
              <w:rPr>
                <w:rFonts w:ascii="Tahoma" w:hAnsi="Tahoma" w:cs="Tahoma"/>
                <w:i/>
                <w:sz w:val="22"/>
                <w:szCs w:val="22"/>
              </w:rPr>
              <w:t>School</w:t>
            </w:r>
            <w:proofErr w:type="spellEnd"/>
            <w:r w:rsidR="00834AB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.</w:t>
            </w:r>
          </w:p>
        </w:tc>
      </w:tr>
      <w:tr w:rsidR="00092EC6" w:rsidRPr="00121154" w:rsidTr="00616B12">
        <w:trPr>
          <w:trHeight w:val="442"/>
        </w:trPr>
        <w:tc>
          <w:tcPr>
            <w:tcW w:w="817" w:type="dxa"/>
            <w:vAlign w:val="center"/>
          </w:tcPr>
          <w:p w:rsidR="00092EC6" w:rsidRPr="00121154" w:rsidRDefault="008476BB" w:rsidP="00616B12">
            <w:pPr>
              <w:spacing w:line="264" w:lineRule="auto"/>
              <w:jc w:val="center"/>
              <w:rPr>
                <w:rFonts w:ascii="Tahoma" w:hAnsi="Tahoma" w:cs="Tahoma"/>
                <w:b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b/>
                <w:spacing w:val="-4"/>
                <w:sz w:val="24"/>
                <w:szCs w:val="24"/>
              </w:rPr>
              <w:t>4</w:t>
            </w:r>
          </w:p>
        </w:tc>
        <w:tc>
          <w:tcPr>
            <w:tcW w:w="9497" w:type="dxa"/>
            <w:vAlign w:val="center"/>
          </w:tcPr>
          <w:p w:rsidR="00FB309D" w:rsidRPr="00121154" w:rsidRDefault="00092EC6" w:rsidP="009E021B">
            <w:pPr>
              <w:spacing w:after="120" w:line="264" w:lineRule="auto"/>
              <w:rPr>
                <w:rFonts w:ascii="Tahoma" w:hAnsi="Tahoma" w:cs="Tahoma"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spacing w:val="-4"/>
                <w:sz w:val="24"/>
                <w:szCs w:val="24"/>
              </w:rPr>
              <w:t>Проблеми ресурсного забезпечення</w:t>
            </w:r>
            <w:r w:rsidR="00FB309D"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 розвитку</w:t>
            </w:r>
            <w:r w:rsidR="004B274A"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 </w:t>
            </w:r>
            <w:r w:rsidR="00503747"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стартапів та </w:t>
            </w:r>
            <w:r w:rsidR="004B274A" w:rsidRPr="00121154">
              <w:rPr>
                <w:rFonts w:ascii="Tahoma" w:hAnsi="Tahoma" w:cs="Tahoma"/>
                <w:spacing w:val="-4"/>
                <w:sz w:val="24"/>
                <w:szCs w:val="24"/>
              </w:rPr>
              <w:t>суб’єктів</w:t>
            </w:r>
            <w:r w:rsidR="00FB309D" w:rsidRPr="00121154">
              <w:rPr>
                <w:rFonts w:ascii="Tahoma" w:hAnsi="Tahoma" w:cs="Tahoma"/>
                <w:spacing w:val="-4"/>
                <w:sz w:val="24"/>
                <w:szCs w:val="24"/>
              </w:rPr>
              <w:t xml:space="preserve"> інновацій</w:t>
            </w:r>
            <w:r w:rsidR="004B274A" w:rsidRPr="00121154">
              <w:rPr>
                <w:rFonts w:ascii="Tahoma" w:hAnsi="Tahoma" w:cs="Tahoma"/>
                <w:spacing w:val="-4"/>
                <w:sz w:val="24"/>
                <w:szCs w:val="24"/>
              </w:rPr>
              <w:t>ної ін</w:t>
            </w:r>
            <w:r w:rsidR="00EE3B1F" w:rsidRPr="00121154">
              <w:rPr>
                <w:rFonts w:ascii="Tahoma" w:hAnsi="Tahoma" w:cs="Tahoma"/>
                <w:spacing w:val="-4"/>
                <w:sz w:val="24"/>
                <w:szCs w:val="24"/>
              </w:rPr>
              <w:t>ф</w:t>
            </w:r>
            <w:r w:rsidR="004B274A" w:rsidRPr="00121154">
              <w:rPr>
                <w:rFonts w:ascii="Tahoma" w:hAnsi="Tahoma" w:cs="Tahoma"/>
                <w:spacing w:val="-4"/>
                <w:sz w:val="24"/>
                <w:szCs w:val="24"/>
              </w:rPr>
              <w:t>раструктури</w:t>
            </w:r>
          </w:p>
          <w:p w:rsidR="00092EC6" w:rsidRPr="00121154" w:rsidRDefault="003D592B" w:rsidP="00E15BB5">
            <w:pPr>
              <w:spacing w:line="264" w:lineRule="auto"/>
              <w:rPr>
                <w:rFonts w:ascii="Tahoma" w:hAnsi="Tahoma" w:cs="Tahoma"/>
                <w:spacing w:val="-4"/>
                <w:sz w:val="24"/>
                <w:szCs w:val="24"/>
              </w:rPr>
            </w:pPr>
            <w:r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Ключов</w:t>
            </w:r>
            <w:r w:rsidR="008141FF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і питання</w:t>
            </w:r>
            <w:r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: </w:t>
            </w:r>
            <w:r w:rsidR="001000A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чи </w:t>
            </w:r>
            <w:r w:rsidR="008476B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достатньо креативності </w:t>
            </w:r>
            <w:r w:rsidR="001000A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та ідеї при </w:t>
            </w:r>
            <w:r w:rsidR="004206C2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обмежен</w:t>
            </w:r>
            <w:r w:rsidR="001000A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о</w:t>
            </w:r>
            <w:r w:rsidR="008476B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сті ресурсів</w:t>
            </w:r>
            <w:r w:rsidR="00E15BB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: д</w:t>
            </w:r>
            <w:r w:rsidR="00747706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умк</w:t>
            </w:r>
            <w:r w:rsidR="00834AB4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и </w:t>
            </w:r>
            <w:r w:rsidR="00D958A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з позицій </w:t>
            </w:r>
            <w:r w:rsidR="00E15BB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 xml:space="preserve">вчених, </w:t>
            </w:r>
            <w:r w:rsidR="00D958A5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бізнесу та влади</w:t>
            </w:r>
            <w:r w:rsidR="009E021B" w:rsidRPr="00121154">
              <w:rPr>
                <w:rFonts w:ascii="Tahoma" w:hAnsi="Tahoma" w:cs="Tahoma"/>
                <w:i/>
                <w:spacing w:val="-4"/>
                <w:sz w:val="22"/>
                <w:szCs w:val="22"/>
              </w:rPr>
              <w:t>.</w:t>
            </w:r>
          </w:p>
        </w:tc>
      </w:tr>
    </w:tbl>
    <w:p w:rsidR="008476BB" w:rsidRPr="00121154" w:rsidRDefault="008476BB" w:rsidP="00616B12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313971" w:rsidRPr="00121154" w:rsidRDefault="003A0F1C" w:rsidP="00616B12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Конференція проводитиметься у дні форуму «Інноваційна весна 2019»</w:t>
      </w:r>
      <w:r w:rsidR="001C5D2B" w:rsidRPr="00121154">
        <w:rPr>
          <w:rFonts w:ascii="Tahoma" w:hAnsi="Tahoma" w:cs="Tahoma"/>
          <w:b/>
          <w:sz w:val="24"/>
          <w:szCs w:val="24"/>
          <w:lang w:val="uk-UA"/>
        </w:rPr>
        <w:t>, учасники матимуть змогу відвідати</w:t>
      </w:r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>:</w:t>
      </w:r>
      <w:r w:rsidR="001C5D2B" w:rsidRPr="00121154">
        <w:rPr>
          <w:rFonts w:ascii="Tahoma" w:hAnsi="Tahoma" w:cs="Tahoma"/>
          <w:b/>
          <w:sz w:val="24"/>
          <w:szCs w:val="24"/>
          <w:lang w:val="uk-UA"/>
        </w:rPr>
        <w:t xml:space="preserve"> науково-технологічну виставку на території  </w:t>
      </w:r>
      <w:proofErr w:type="spellStart"/>
      <w:r w:rsidR="001C5D2B" w:rsidRPr="00121154">
        <w:rPr>
          <w:rFonts w:ascii="Tahoma" w:hAnsi="Tahoma" w:cs="Tahoma"/>
          <w:b/>
          <w:sz w:val="24"/>
          <w:szCs w:val="24"/>
          <w:lang w:val="uk-UA"/>
        </w:rPr>
        <w:t>Tech</w:t>
      </w:r>
      <w:proofErr w:type="spellEnd"/>
      <w:r w:rsidR="00503747" w:rsidRPr="00121154">
        <w:rPr>
          <w:rFonts w:ascii="Tahoma" w:hAnsi="Tahoma" w:cs="Tahoma"/>
          <w:b/>
          <w:sz w:val="24"/>
          <w:szCs w:val="24"/>
          <w:lang w:val="uk-UA"/>
        </w:rPr>
        <w:t xml:space="preserve"> </w:t>
      </w:r>
      <w:proofErr w:type="spellStart"/>
      <w:r w:rsidR="001C5D2B" w:rsidRPr="00121154">
        <w:rPr>
          <w:rFonts w:ascii="Tahoma" w:hAnsi="Tahoma" w:cs="Tahoma"/>
          <w:b/>
          <w:sz w:val="24"/>
          <w:szCs w:val="24"/>
          <w:lang w:val="uk-UA"/>
        </w:rPr>
        <w:t>Startup</w:t>
      </w:r>
      <w:proofErr w:type="spellEnd"/>
      <w:r w:rsidR="001C5D2B" w:rsidRPr="00121154">
        <w:rPr>
          <w:rFonts w:ascii="Tahoma" w:hAnsi="Tahoma" w:cs="Tahoma"/>
          <w:b/>
          <w:sz w:val="24"/>
          <w:szCs w:val="24"/>
          <w:lang w:val="uk-UA"/>
        </w:rPr>
        <w:t xml:space="preserve"> </w:t>
      </w:r>
      <w:proofErr w:type="spellStart"/>
      <w:r w:rsidR="001C5D2B" w:rsidRPr="00121154">
        <w:rPr>
          <w:rFonts w:ascii="Tahoma" w:hAnsi="Tahoma" w:cs="Tahoma"/>
          <w:b/>
          <w:sz w:val="24"/>
          <w:szCs w:val="24"/>
          <w:lang w:val="uk-UA"/>
        </w:rPr>
        <w:t>School</w:t>
      </w:r>
      <w:proofErr w:type="spellEnd"/>
      <w:r w:rsidR="001C5D2B" w:rsidRPr="00121154">
        <w:rPr>
          <w:rFonts w:ascii="Tahoma" w:hAnsi="Tahoma" w:cs="Tahoma"/>
          <w:b/>
          <w:sz w:val="24"/>
          <w:szCs w:val="24"/>
          <w:lang w:val="uk-UA"/>
        </w:rPr>
        <w:t>, тематичні майстер-класи,</w:t>
      </w:r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 xml:space="preserve"> </w:t>
      </w:r>
      <w:proofErr w:type="spellStart"/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>воркшопи</w:t>
      </w:r>
      <w:proofErr w:type="spellEnd"/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 xml:space="preserve">, презентації та </w:t>
      </w:r>
      <w:proofErr w:type="spellStart"/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>пітчинги</w:t>
      </w:r>
      <w:proofErr w:type="spellEnd"/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 xml:space="preserve"> </w:t>
      </w:r>
      <w:proofErr w:type="spellStart"/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>стартапів</w:t>
      </w:r>
      <w:proofErr w:type="spellEnd"/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 xml:space="preserve"> тощо</w:t>
      </w:r>
    </w:p>
    <w:p w:rsidR="003A0F1C" w:rsidRPr="00121154" w:rsidRDefault="003A0F1C" w:rsidP="00616B12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5E67B2" w:rsidRPr="00121154" w:rsidRDefault="005E67B2" w:rsidP="00616B12">
      <w:pPr>
        <w:spacing w:after="0" w:line="264" w:lineRule="auto"/>
        <w:jc w:val="both"/>
        <w:rPr>
          <w:rFonts w:ascii="Tahoma" w:hAnsi="Tahoma" w:cs="Tahoma"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Участь: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r w:rsidRPr="00121154">
        <w:rPr>
          <w:rFonts w:ascii="Tahoma" w:hAnsi="Tahoma" w:cs="Tahoma"/>
          <w:b/>
          <w:sz w:val="24"/>
          <w:szCs w:val="24"/>
          <w:lang w:val="uk-UA"/>
        </w:rPr>
        <w:t xml:space="preserve">БЕЗКОШТОВНА 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- конференція проводиться за кошти </w:t>
      </w:r>
      <w:r w:rsidR="00313971" w:rsidRPr="00121154">
        <w:rPr>
          <w:rFonts w:ascii="Tahoma" w:hAnsi="Tahoma" w:cs="Tahoma"/>
          <w:sz w:val="24"/>
          <w:szCs w:val="24"/>
          <w:lang w:val="uk-UA"/>
        </w:rPr>
        <w:t xml:space="preserve">меценатів та 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випускників кафедри економіки підприємства та інвестицій </w:t>
      </w:r>
      <w:r w:rsidR="00A85A01" w:rsidRPr="00121154">
        <w:rPr>
          <w:rFonts w:ascii="Tahoma" w:hAnsi="Tahoma" w:cs="Tahoma"/>
          <w:sz w:val="24"/>
          <w:szCs w:val="24"/>
          <w:lang w:val="uk-UA"/>
        </w:rPr>
        <w:t xml:space="preserve">та </w:t>
      </w:r>
      <w:r w:rsidR="00503747" w:rsidRPr="00121154">
        <w:rPr>
          <w:rFonts w:ascii="Tahoma" w:hAnsi="Tahoma" w:cs="Tahoma"/>
          <w:sz w:val="24"/>
          <w:szCs w:val="24"/>
          <w:lang w:val="uk-UA"/>
        </w:rPr>
        <w:t>бізнес-інноваційн</w:t>
      </w:r>
      <w:r w:rsidR="00A85A01" w:rsidRPr="00121154">
        <w:rPr>
          <w:rFonts w:ascii="Tahoma" w:hAnsi="Tahoma" w:cs="Tahoma"/>
          <w:sz w:val="24"/>
          <w:szCs w:val="24"/>
          <w:lang w:val="uk-UA"/>
        </w:rPr>
        <w:t>ого</w:t>
      </w:r>
      <w:r w:rsidR="00503747" w:rsidRPr="00121154">
        <w:rPr>
          <w:rFonts w:ascii="Tahoma" w:hAnsi="Tahoma" w:cs="Tahoma"/>
          <w:sz w:val="24"/>
          <w:szCs w:val="24"/>
          <w:lang w:val="uk-UA"/>
        </w:rPr>
        <w:t xml:space="preserve"> центр</w:t>
      </w:r>
      <w:r w:rsidR="00A85A01" w:rsidRPr="00121154">
        <w:rPr>
          <w:rFonts w:ascii="Tahoma" w:hAnsi="Tahoma" w:cs="Tahoma"/>
          <w:sz w:val="24"/>
          <w:szCs w:val="24"/>
          <w:lang w:val="uk-UA"/>
        </w:rPr>
        <w:t>у</w:t>
      </w:r>
      <w:r w:rsidR="00503747" w:rsidRPr="00121154">
        <w:rPr>
          <w:rFonts w:ascii="Tahoma" w:hAnsi="Tahoma" w:cs="Tahoma"/>
          <w:sz w:val="24"/>
          <w:szCs w:val="24"/>
          <w:lang w:val="uk-UA"/>
        </w:rPr>
        <w:t xml:space="preserve"> «</w:t>
      </w:r>
      <w:proofErr w:type="spellStart"/>
      <w:r w:rsidR="00503747" w:rsidRPr="00121154">
        <w:rPr>
          <w:rFonts w:ascii="Tahoma" w:hAnsi="Tahoma" w:cs="Tahoma"/>
          <w:sz w:val="24"/>
          <w:szCs w:val="24"/>
          <w:lang w:val="uk-UA"/>
        </w:rPr>
        <w:t>Tech</w:t>
      </w:r>
      <w:proofErr w:type="spellEnd"/>
      <w:r w:rsidR="00503747"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proofErr w:type="spellStart"/>
      <w:r w:rsidR="00503747" w:rsidRPr="00121154">
        <w:rPr>
          <w:rFonts w:ascii="Tahoma" w:hAnsi="Tahoma" w:cs="Tahoma"/>
          <w:sz w:val="24"/>
          <w:szCs w:val="24"/>
          <w:lang w:val="uk-UA"/>
        </w:rPr>
        <w:t>Startup</w:t>
      </w:r>
      <w:proofErr w:type="spellEnd"/>
      <w:r w:rsidR="00503747"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proofErr w:type="spellStart"/>
      <w:r w:rsidR="00503747" w:rsidRPr="00121154">
        <w:rPr>
          <w:rFonts w:ascii="Tahoma" w:hAnsi="Tahoma" w:cs="Tahoma"/>
          <w:sz w:val="24"/>
          <w:szCs w:val="24"/>
          <w:lang w:val="uk-UA"/>
        </w:rPr>
        <w:t>School</w:t>
      </w:r>
      <w:proofErr w:type="spellEnd"/>
      <w:r w:rsidR="00503747" w:rsidRPr="00121154">
        <w:rPr>
          <w:rFonts w:ascii="Tahoma" w:hAnsi="Tahoma" w:cs="Tahoma"/>
          <w:sz w:val="24"/>
          <w:szCs w:val="24"/>
          <w:lang w:val="uk-UA"/>
        </w:rPr>
        <w:t xml:space="preserve">» </w:t>
      </w:r>
      <w:r w:rsidRPr="00121154">
        <w:rPr>
          <w:rFonts w:ascii="Tahoma" w:hAnsi="Tahoma" w:cs="Tahoma"/>
          <w:sz w:val="24"/>
          <w:szCs w:val="24"/>
          <w:lang w:val="uk-UA"/>
        </w:rPr>
        <w:t>Н</w:t>
      </w:r>
      <w:r w:rsidR="00503747" w:rsidRPr="00121154">
        <w:rPr>
          <w:rFonts w:ascii="Tahoma" w:hAnsi="Tahoma" w:cs="Tahoma"/>
          <w:sz w:val="24"/>
          <w:szCs w:val="24"/>
          <w:lang w:val="uk-UA"/>
        </w:rPr>
        <w:t>аціонального університету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«Львівська політехніка»</w:t>
      </w:r>
    </w:p>
    <w:p w:rsidR="00426132" w:rsidRPr="00121154" w:rsidRDefault="00426132" w:rsidP="00616B12">
      <w:pPr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DD36F9" w:rsidRPr="00121154" w:rsidRDefault="00DD36F9" w:rsidP="00022C76">
      <w:pPr>
        <w:tabs>
          <w:tab w:val="left" w:pos="8260"/>
        </w:tabs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313971" w:rsidRPr="00121154" w:rsidRDefault="00313971" w:rsidP="00022C76">
      <w:pPr>
        <w:tabs>
          <w:tab w:val="left" w:pos="8260"/>
        </w:tabs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 xml:space="preserve">Передбачені публікації: </w:t>
      </w:r>
      <w:r w:rsidR="00022C76" w:rsidRPr="00121154">
        <w:rPr>
          <w:rFonts w:ascii="Tahoma" w:hAnsi="Tahoma" w:cs="Tahoma"/>
          <w:b/>
          <w:sz w:val="24"/>
          <w:szCs w:val="24"/>
          <w:lang w:val="uk-UA"/>
        </w:rPr>
        <w:tab/>
      </w:r>
    </w:p>
    <w:p w:rsidR="00313971" w:rsidRPr="00121154" w:rsidRDefault="00313971" w:rsidP="00616B12">
      <w:pPr>
        <w:pStyle w:val="a4"/>
        <w:numPr>
          <w:ilvl w:val="0"/>
          <w:numId w:val="1"/>
        </w:numPr>
        <w:spacing w:after="0" w:line="264" w:lineRule="auto"/>
        <w:ind w:left="284" w:hanging="284"/>
        <w:jc w:val="both"/>
        <w:rPr>
          <w:rFonts w:ascii="Tahoma" w:hAnsi="Tahoma" w:cs="Tahoma"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тези доповіді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– </w:t>
      </w:r>
      <w:r w:rsidRPr="00121154">
        <w:rPr>
          <w:rFonts w:ascii="Tahoma" w:hAnsi="Tahoma" w:cs="Tahoma"/>
          <w:b/>
          <w:sz w:val="24"/>
          <w:szCs w:val="24"/>
          <w:lang w:val="uk-UA"/>
        </w:rPr>
        <w:t>подаються безкоштовно</w:t>
      </w:r>
      <w:r w:rsidR="00616B12" w:rsidRPr="00121154">
        <w:rPr>
          <w:rFonts w:ascii="Tahoma" w:hAnsi="Tahoma" w:cs="Tahoma"/>
          <w:b/>
          <w:sz w:val="24"/>
          <w:szCs w:val="24"/>
          <w:lang w:val="uk-UA"/>
        </w:rPr>
        <w:t xml:space="preserve"> </w:t>
      </w:r>
      <w:r w:rsidR="00616B12" w:rsidRPr="00121154">
        <w:rPr>
          <w:rFonts w:ascii="Tahoma" w:hAnsi="Tahoma" w:cs="Tahoma"/>
          <w:sz w:val="24"/>
          <w:szCs w:val="24"/>
          <w:lang w:val="uk-UA"/>
        </w:rPr>
        <w:t>очними і заочними учасниками</w:t>
      </w:r>
      <w:r w:rsidRPr="00121154">
        <w:rPr>
          <w:rFonts w:ascii="Tahoma" w:hAnsi="Tahoma" w:cs="Tahoma"/>
          <w:sz w:val="24"/>
          <w:szCs w:val="24"/>
          <w:lang w:val="uk-UA"/>
        </w:rPr>
        <w:t>. Збірник тез доповідей буде заре</w:t>
      </w:r>
      <w:r w:rsidR="00121154">
        <w:rPr>
          <w:rFonts w:ascii="Tahoma" w:hAnsi="Tahoma" w:cs="Tahoma"/>
          <w:sz w:val="24"/>
          <w:szCs w:val="24"/>
          <w:lang w:val="uk-UA"/>
        </w:rPr>
        <w:t>є</w:t>
      </w:r>
      <w:r w:rsidRPr="00121154">
        <w:rPr>
          <w:rFonts w:ascii="Tahoma" w:hAnsi="Tahoma" w:cs="Tahoma"/>
          <w:sz w:val="24"/>
          <w:szCs w:val="24"/>
          <w:lang w:val="uk-UA"/>
        </w:rPr>
        <w:t>стровано як електронне видання,  з присвоєнням ISBN та інших необхідних реквізитів. Збірник буде надісланий авторам на електронну скриньку, яка ним</w:t>
      </w:r>
      <w:r w:rsidR="00616B12" w:rsidRPr="00121154">
        <w:rPr>
          <w:rFonts w:ascii="Tahoma" w:hAnsi="Tahoma" w:cs="Tahoma"/>
          <w:sz w:val="24"/>
          <w:szCs w:val="24"/>
          <w:lang w:val="uk-UA"/>
        </w:rPr>
        <w:t>и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вказана в реєстраційній формі;</w:t>
      </w:r>
    </w:p>
    <w:p w:rsidR="00313971" w:rsidRPr="00121154" w:rsidRDefault="00313971" w:rsidP="00616B12">
      <w:pPr>
        <w:pStyle w:val="a4"/>
        <w:numPr>
          <w:ilvl w:val="0"/>
          <w:numId w:val="1"/>
        </w:numPr>
        <w:spacing w:after="0" w:line="264" w:lineRule="auto"/>
        <w:ind w:left="284" w:hanging="284"/>
        <w:jc w:val="both"/>
        <w:rPr>
          <w:rFonts w:ascii="Tahoma" w:hAnsi="Tahoma" w:cs="Tahoma"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фахова стаття –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r w:rsidRPr="00121154">
        <w:rPr>
          <w:rFonts w:ascii="Tahoma" w:hAnsi="Tahoma" w:cs="Tahoma"/>
          <w:b/>
          <w:sz w:val="24"/>
          <w:szCs w:val="24"/>
          <w:lang w:val="uk-UA"/>
        </w:rPr>
        <w:t>тільки для очних учасників</w:t>
      </w:r>
      <w:r w:rsidRPr="00121154">
        <w:rPr>
          <w:rFonts w:ascii="Tahoma" w:hAnsi="Tahoma" w:cs="Tahoma"/>
          <w:sz w:val="24"/>
          <w:szCs w:val="24"/>
          <w:lang w:val="uk-UA"/>
        </w:rPr>
        <w:t xml:space="preserve">. </w:t>
      </w:r>
      <w:r w:rsidR="00F8722B" w:rsidRPr="00121154">
        <w:rPr>
          <w:rFonts w:ascii="Tahoma" w:hAnsi="Tahoma" w:cs="Tahoma"/>
          <w:sz w:val="24"/>
          <w:szCs w:val="24"/>
          <w:lang w:val="uk-UA"/>
        </w:rPr>
        <w:t>В день проведення конференції учасники подають</w:t>
      </w:r>
      <w:r w:rsidR="00F8722B" w:rsidRPr="00121154">
        <w:rPr>
          <w:rFonts w:ascii="Tahoma" w:hAnsi="Tahoma" w:cs="Tahoma"/>
          <w:b/>
          <w:sz w:val="24"/>
          <w:szCs w:val="24"/>
          <w:lang w:val="uk-UA"/>
        </w:rPr>
        <w:t xml:space="preserve"> </w:t>
      </w:r>
      <w:r w:rsidR="00616B12" w:rsidRPr="00121154">
        <w:rPr>
          <w:rFonts w:ascii="Tahoma" w:hAnsi="Tahoma" w:cs="Tahoma"/>
          <w:b/>
          <w:sz w:val="24"/>
          <w:szCs w:val="24"/>
          <w:lang w:val="uk-UA"/>
        </w:rPr>
        <w:t>безкоштовно</w:t>
      </w:r>
      <w:r w:rsidR="00616B12" w:rsidRPr="00121154">
        <w:rPr>
          <w:rFonts w:ascii="Tahoma" w:hAnsi="Tahoma" w:cs="Tahoma"/>
          <w:sz w:val="24"/>
          <w:szCs w:val="24"/>
          <w:lang w:val="uk-UA"/>
        </w:rPr>
        <w:t xml:space="preserve"> </w:t>
      </w:r>
      <w:r w:rsidR="00F8722B" w:rsidRPr="00121154">
        <w:rPr>
          <w:rFonts w:ascii="Tahoma" w:hAnsi="Tahoma" w:cs="Tahoma"/>
          <w:sz w:val="24"/>
          <w:szCs w:val="24"/>
          <w:lang w:val="uk-UA"/>
        </w:rPr>
        <w:t>статтю в оргкомітет</w:t>
      </w:r>
      <w:r w:rsidR="00616B12" w:rsidRPr="00121154">
        <w:rPr>
          <w:rFonts w:ascii="Tahoma" w:hAnsi="Tahoma" w:cs="Tahoma"/>
          <w:sz w:val="24"/>
          <w:szCs w:val="24"/>
          <w:lang w:val="uk-UA"/>
        </w:rPr>
        <w:t>.</w:t>
      </w:r>
      <w:r w:rsidR="00F8722B" w:rsidRPr="00121154">
        <w:rPr>
          <w:rFonts w:ascii="Tahoma" w:hAnsi="Tahoma" w:cs="Tahoma"/>
          <w:sz w:val="24"/>
          <w:szCs w:val="24"/>
          <w:lang w:val="uk-UA"/>
        </w:rPr>
        <w:t xml:space="preserve"> До розгляду приймають лише ті статті, які належним чином оформлені і мають повний пакет документів.</w:t>
      </w:r>
    </w:p>
    <w:p w:rsidR="004348A7" w:rsidRPr="00121154" w:rsidRDefault="004348A7" w:rsidP="004348A7">
      <w:pPr>
        <w:tabs>
          <w:tab w:val="left" w:pos="284"/>
        </w:tabs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A53387" w:rsidRPr="00121154" w:rsidRDefault="004348A7" w:rsidP="002906D3">
      <w:pPr>
        <w:tabs>
          <w:tab w:val="left" w:pos="284"/>
        </w:tabs>
        <w:spacing w:after="0" w:line="264" w:lineRule="auto"/>
        <w:rPr>
          <w:rFonts w:ascii="Tahoma" w:hAnsi="Tahoma" w:cs="Tahoma"/>
          <w:b/>
          <w:sz w:val="24"/>
          <w:szCs w:val="24"/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Вимоги до оформлення матеріалів</w:t>
      </w:r>
      <w:r w:rsidR="003D21CC" w:rsidRPr="00121154">
        <w:rPr>
          <w:rFonts w:ascii="Tahoma" w:hAnsi="Tahoma" w:cs="Tahoma"/>
          <w:b/>
          <w:sz w:val="24"/>
          <w:szCs w:val="24"/>
          <w:lang w:val="uk-UA"/>
        </w:rPr>
        <w:t>:</w:t>
      </w:r>
      <w:r w:rsidR="002906D3" w:rsidRPr="00121154">
        <w:rPr>
          <w:lang w:val="uk-UA"/>
        </w:rPr>
        <w:t xml:space="preserve"> </w:t>
      </w:r>
      <w:hyperlink r:id="rId7" w:tgtFrame="_blank" w:history="1">
        <w:r w:rsidR="002906D3" w:rsidRPr="00121154">
          <w:rPr>
            <w:rStyle w:val="a5"/>
            <w:rFonts w:ascii="Arial" w:hAnsi="Arial" w:cs="Arial"/>
            <w:color w:val="1155CC"/>
            <w:shd w:val="clear" w:color="auto" w:fill="FFFFFF"/>
            <w:lang w:val="uk-UA"/>
          </w:rPr>
          <w:t>https://drive.google.com/open?id=1kumuaiVYdEP3kFCW4bP2l3MlpIp73_5y</w:t>
        </w:r>
      </w:hyperlink>
    </w:p>
    <w:p w:rsidR="00A53387" w:rsidRPr="00121154" w:rsidRDefault="00A53387" w:rsidP="004348A7">
      <w:pPr>
        <w:tabs>
          <w:tab w:val="left" w:pos="284"/>
        </w:tabs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CD5AB8" w:rsidRPr="00121154" w:rsidRDefault="00A53387" w:rsidP="00CD5A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uk-UA" w:eastAsia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Е</w:t>
      </w:r>
      <w:r w:rsidR="00B22C0D" w:rsidRPr="00121154">
        <w:rPr>
          <w:rFonts w:ascii="Tahoma" w:hAnsi="Tahoma" w:cs="Tahoma"/>
          <w:b/>
          <w:sz w:val="24"/>
          <w:szCs w:val="24"/>
          <w:lang w:val="uk-UA"/>
        </w:rPr>
        <w:t>лектронна форма</w:t>
      </w:r>
      <w:r w:rsidRPr="00121154">
        <w:rPr>
          <w:rFonts w:ascii="Tahoma" w:hAnsi="Tahoma" w:cs="Tahoma"/>
          <w:b/>
          <w:sz w:val="24"/>
          <w:szCs w:val="24"/>
          <w:lang w:val="uk-UA"/>
        </w:rPr>
        <w:t xml:space="preserve"> для реєстрації участі в конференції та надсилання матеріалів</w:t>
      </w:r>
      <w:r w:rsidR="004348A7" w:rsidRPr="00121154">
        <w:rPr>
          <w:rFonts w:ascii="Tahoma" w:hAnsi="Tahoma" w:cs="Tahoma"/>
          <w:b/>
          <w:sz w:val="24"/>
          <w:szCs w:val="24"/>
          <w:lang w:val="uk-UA"/>
        </w:rPr>
        <w:t xml:space="preserve">: </w:t>
      </w:r>
      <w:hyperlink r:id="rId8" w:tgtFrame="_blank" w:history="1">
        <w:r w:rsidR="00CD5AB8" w:rsidRPr="00121154">
          <w:rPr>
            <w:rFonts w:ascii="Arial" w:eastAsia="Times New Roman" w:hAnsi="Arial" w:cs="Arial"/>
            <w:color w:val="1155CC"/>
            <w:sz w:val="24"/>
            <w:szCs w:val="24"/>
            <w:u w:val="single"/>
            <w:lang w:val="uk-UA" w:eastAsia="uk-UA"/>
          </w:rPr>
          <w:t>https://goo.gl/forms/5pGjXakMPwwlZwQz2</w:t>
        </w:r>
      </w:hyperlink>
    </w:p>
    <w:p w:rsidR="00313971" w:rsidRPr="00121154" w:rsidRDefault="00313971" w:rsidP="004348A7">
      <w:pPr>
        <w:tabs>
          <w:tab w:val="left" w:pos="284"/>
        </w:tabs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CD5AB8" w:rsidRPr="00121154" w:rsidRDefault="00B5488F" w:rsidP="00CD5AB8">
      <w:pPr>
        <w:shd w:val="clear" w:color="auto" w:fill="FFFFFF"/>
        <w:spacing w:before="100" w:beforeAutospacing="1" w:after="100" w:afterAutospacing="1" w:line="240" w:lineRule="auto"/>
        <w:rPr>
          <w:lang w:val="uk-UA"/>
        </w:rPr>
      </w:pPr>
      <w:r w:rsidRPr="00121154">
        <w:rPr>
          <w:rFonts w:ascii="Tahoma" w:hAnsi="Tahoma" w:cs="Tahoma"/>
          <w:b/>
          <w:sz w:val="24"/>
          <w:szCs w:val="24"/>
          <w:lang w:val="uk-UA"/>
        </w:rPr>
        <w:t>Адреса для листування з</w:t>
      </w:r>
      <w:r w:rsidR="00CD5AB8" w:rsidRPr="00121154">
        <w:rPr>
          <w:rFonts w:ascii="Tahoma" w:hAnsi="Tahoma" w:cs="Tahoma"/>
          <w:b/>
          <w:sz w:val="24"/>
          <w:szCs w:val="24"/>
          <w:lang w:val="uk-UA"/>
        </w:rPr>
        <w:t xml:space="preserve"> оргкомітетом: </w:t>
      </w:r>
      <w:hyperlink r:id="rId9" w:tgtFrame="_blank" w:history="1">
        <w:r w:rsidR="00CD5AB8" w:rsidRPr="00121154">
          <w:rPr>
            <w:rFonts w:ascii="Arial" w:eastAsia="Times New Roman" w:hAnsi="Arial" w:cs="Arial"/>
            <w:color w:val="1155CC"/>
            <w:sz w:val="24"/>
            <w:szCs w:val="24"/>
            <w:u w:val="single"/>
            <w:lang w:val="uk-UA" w:eastAsia="uk-UA"/>
          </w:rPr>
          <w:t>konferenciareestracia@gmail.com</w:t>
        </w:r>
      </w:hyperlink>
    </w:p>
    <w:p w:rsidR="00E849ED" w:rsidRPr="00121154" w:rsidRDefault="0091242F" w:rsidP="00E849ED">
      <w:pPr>
        <w:shd w:val="clear" w:color="auto" w:fill="FFFFFF"/>
        <w:spacing w:before="100" w:beforeAutospacing="1" w:after="100" w:afterAutospacing="1" w:line="240" w:lineRule="auto"/>
        <w:rPr>
          <w:rFonts w:ascii="Tahoma" w:eastAsia="Times New Roman" w:hAnsi="Tahoma" w:cs="Tahoma"/>
          <w:color w:val="222222"/>
          <w:sz w:val="24"/>
          <w:szCs w:val="24"/>
          <w:lang w:val="uk-UA" w:eastAsia="uk-UA"/>
        </w:rPr>
      </w:pPr>
      <w:proofErr w:type="spellStart"/>
      <w:r w:rsidRPr="00121154">
        <w:rPr>
          <w:rFonts w:ascii="Tahoma" w:hAnsi="Tahoma" w:cs="Tahoma"/>
          <w:b/>
          <w:sz w:val="24"/>
          <w:szCs w:val="24"/>
          <w:lang w:val="uk-UA"/>
        </w:rPr>
        <w:t>Конт</w:t>
      </w:r>
      <w:proofErr w:type="spellEnd"/>
      <w:r w:rsidRPr="00121154">
        <w:rPr>
          <w:rFonts w:ascii="Tahoma" w:hAnsi="Tahoma" w:cs="Tahoma"/>
          <w:b/>
          <w:sz w:val="24"/>
          <w:szCs w:val="24"/>
          <w:lang w:val="uk-UA"/>
        </w:rPr>
        <w:t>. тел. оргкомітету</w:t>
      </w:r>
      <w:r w:rsidR="00E849ED" w:rsidRPr="00121154">
        <w:rPr>
          <w:rFonts w:ascii="Tahoma" w:hAnsi="Tahoma" w:cs="Tahoma"/>
          <w:b/>
          <w:sz w:val="24"/>
          <w:szCs w:val="24"/>
          <w:lang w:val="uk-UA"/>
        </w:rPr>
        <w:t>:</w:t>
      </w:r>
      <w:r w:rsidR="00E849ED" w:rsidRPr="00121154">
        <w:rPr>
          <w:rFonts w:ascii="Tahoma" w:hAnsi="Tahoma" w:cs="Tahoma"/>
          <w:sz w:val="24"/>
          <w:szCs w:val="24"/>
          <w:lang w:val="uk-UA"/>
        </w:rPr>
        <w:t xml:space="preserve"> (032)2582545</w:t>
      </w:r>
    </w:p>
    <w:p w:rsidR="000F04E6" w:rsidRPr="00121154" w:rsidRDefault="000F04E6" w:rsidP="000F04E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</w:pPr>
      <w:r w:rsidRPr="00121154"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  <w:t>Організаційні питання:</w:t>
      </w:r>
    </w:p>
    <w:p w:rsidR="000F04E6" w:rsidRPr="00121154" w:rsidRDefault="000F04E6" w:rsidP="000F04E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</w:pPr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(098)2349001 – </w:t>
      </w:r>
      <w:proofErr w:type="spellStart"/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>Мрихіна</w:t>
      </w:r>
      <w:proofErr w:type="spellEnd"/>
      <w:r w:rsidR="000840A1"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</w:t>
      </w:r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>Олександра Борисівна;</w:t>
      </w:r>
    </w:p>
    <w:p w:rsidR="000F04E6" w:rsidRPr="00121154" w:rsidRDefault="000F04E6" w:rsidP="000F04E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</w:pPr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(067)3738123 </w:t>
      </w:r>
      <w:r w:rsidR="00021C37"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>–</w:t>
      </w:r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</w:t>
      </w:r>
      <w:proofErr w:type="spellStart"/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>Колещук</w:t>
      </w:r>
      <w:proofErr w:type="spellEnd"/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Орест Ярославович</w:t>
      </w:r>
    </w:p>
    <w:p w:rsidR="000840A1" w:rsidRPr="00121154" w:rsidRDefault="000840A1" w:rsidP="000840A1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</w:pPr>
      <w:r w:rsidRPr="00121154"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  <w:t>Публікація тез, реєстрація учасників:</w:t>
      </w:r>
    </w:p>
    <w:p w:rsidR="000F04E6" w:rsidRPr="00121154" w:rsidRDefault="000F04E6" w:rsidP="000F04E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</w:pPr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(0</w:t>
      </w:r>
      <w:r w:rsidR="000840A1"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99)1887721 – </w:t>
      </w:r>
      <w:proofErr w:type="spellStart"/>
      <w:r w:rsidR="000840A1"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>Стеців</w:t>
      </w:r>
      <w:proofErr w:type="spellEnd"/>
      <w:r w:rsidR="000840A1"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Ірина Семенівна</w:t>
      </w:r>
    </w:p>
    <w:p w:rsidR="000F04E6" w:rsidRPr="00121154" w:rsidRDefault="000840A1" w:rsidP="000F04E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</w:pPr>
      <w:r w:rsidRPr="00121154"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  <w:t>П</w:t>
      </w:r>
      <w:r w:rsidR="000F04E6" w:rsidRPr="00121154"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  <w:t>оселення учасників</w:t>
      </w:r>
      <w:r w:rsidRPr="00121154">
        <w:rPr>
          <w:rFonts w:ascii="Arial" w:eastAsia="Times New Roman" w:hAnsi="Arial" w:cs="Arial"/>
          <w:b/>
          <w:color w:val="222222"/>
          <w:sz w:val="24"/>
          <w:szCs w:val="24"/>
          <w:lang w:val="uk-UA" w:eastAsia="uk-UA"/>
        </w:rPr>
        <w:t>:</w:t>
      </w:r>
    </w:p>
    <w:p w:rsidR="000F04E6" w:rsidRPr="00121154" w:rsidRDefault="000F04E6" w:rsidP="000F04E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</w:pPr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(050)3718502 </w:t>
      </w:r>
      <w:r w:rsidR="00021C37"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>–</w:t>
      </w:r>
      <w:r w:rsidR="00021C37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</w:t>
      </w:r>
      <w:proofErr w:type="spellStart"/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>Залуцький</w:t>
      </w:r>
      <w:proofErr w:type="spellEnd"/>
      <w:r w:rsidRPr="00121154">
        <w:rPr>
          <w:rFonts w:ascii="Arial" w:eastAsia="Times New Roman" w:hAnsi="Arial" w:cs="Arial"/>
          <w:color w:val="222222"/>
          <w:sz w:val="24"/>
          <w:szCs w:val="24"/>
          <w:lang w:val="uk-UA" w:eastAsia="uk-UA"/>
        </w:rPr>
        <w:t xml:space="preserve"> Володимир Петрович</w:t>
      </w:r>
    </w:p>
    <w:p w:rsidR="00CD5AB8" w:rsidRPr="00121154" w:rsidRDefault="00CD5AB8" w:rsidP="004348A7">
      <w:pPr>
        <w:tabs>
          <w:tab w:val="left" w:pos="284"/>
        </w:tabs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4348A7" w:rsidRPr="00121154" w:rsidRDefault="004348A7" w:rsidP="004348A7">
      <w:pPr>
        <w:tabs>
          <w:tab w:val="left" w:pos="284"/>
        </w:tabs>
        <w:spacing w:after="0" w:line="264" w:lineRule="auto"/>
        <w:jc w:val="both"/>
        <w:rPr>
          <w:rFonts w:ascii="Tahoma" w:hAnsi="Tahoma" w:cs="Tahoma"/>
          <w:b/>
          <w:sz w:val="24"/>
          <w:szCs w:val="24"/>
          <w:lang w:val="uk-UA"/>
        </w:rPr>
      </w:pPr>
    </w:p>
    <w:p w:rsidR="00022C76" w:rsidRPr="00121154" w:rsidRDefault="00022C76" w:rsidP="00616B12">
      <w:pPr>
        <w:spacing w:after="0" w:line="264" w:lineRule="auto"/>
        <w:rPr>
          <w:rFonts w:ascii="Tahoma" w:hAnsi="Tahoma" w:cs="Tahoma"/>
          <w:b/>
          <w:sz w:val="24"/>
          <w:szCs w:val="24"/>
          <w:lang w:val="uk-UA"/>
        </w:rPr>
      </w:pPr>
    </w:p>
    <w:sectPr w:rsidR="00022C76" w:rsidRPr="00121154" w:rsidSect="00F8722B">
      <w:pgSz w:w="11906" w:h="16838"/>
      <w:pgMar w:top="284" w:right="850" w:bottom="113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280B21"/>
    <w:multiLevelType w:val="hybridMultilevel"/>
    <w:tmpl w:val="F252D1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zNbYwNzSxMLEwNzZX0lEKTi0uzszPAykwqgUAi5yWFCwAAAA="/>
  </w:docVars>
  <w:rsids>
    <w:rsidRoot w:val="005E67B2"/>
    <w:rsid w:val="00012805"/>
    <w:rsid w:val="00021C37"/>
    <w:rsid w:val="00022C76"/>
    <w:rsid w:val="000378DE"/>
    <w:rsid w:val="000840A1"/>
    <w:rsid w:val="00091CE2"/>
    <w:rsid w:val="00092EC6"/>
    <w:rsid w:val="000F04E6"/>
    <w:rsid w:val="001000A4"/>
    <w:rsid w:val="00111889"/>
    <w:rsid w:val="00121154"/>
    <w:rsid w:val="001C5D2B"/>
    <w:rsid w:val="001D1A6F"/>
    <w:rsid w:val="00283C77"/>
    <w:rsid w:val="0028798B"/>
    <w:rsid w:val="002906D3"/>
    <w:rsid w:val="002B6B2C"/>
    <w:rsid w:val="00313971"/>
    <w:rsid w:val="00341C84"/>
    <w:rsid w:val="003A0F1C"/>
    <w:rsid w:val="003A72AB"/>
    <w:rsid w:val="003D21CC"/>
    <w:rsid w:val="003D592B"/>
    <w:rsid w:val="003E77B0"/>
    <w:rsid w:val="004206C2"/>
    <w:rsid w:val="00426132"/>
    <w:rsid w:val="004348A7"/>
    <w:rsid w:val="004476F9"/>
    <w:rsid w:val="00480774"/>
    <w:rsid w:val="004906F6"/>
    <w:rsid w:val="004B274A"/>
    <w:rsid w:val="004B481E"/>
    <w:rsid w:val="004C0059"/>
    <w:rsid w:val="004F4E22"/>
    <w:rsid w:val="00503747"/>
    <w:rsid w:val="00521EA4"/>
    <w:rsid w:val="005E67B2"/>
    <w:rsid w:val="005F6AC3"/>
    <w:rsid w:val="0060365D"/>
    <w:rsid w:val="0061041B"/>
    <w:rsid w:val="00616B12"/>
    <w:rsid w:val="006174BC"/>
    <w:rsid w:val="00621B36"/>
    <w:rsid w:val="00674F29"/>
    <w:rsid w:val="006930E8"/>
    <w:rsid w:val="007222DE"/>
    <w:rsid w:val="007244E4"/>
    <w:rsid w:val="00747706"/>
    <w:rsid w:val="00752081"/>
    <w:rsid w:val="0077696A"/>
    <w:rsid w:val="00776E97"/>
    <w:rsid w:val="007A0427"/>
    <w:rsid w:val="008141FF"/>
    <w:rsid w:val="00834AB4"/>
    <w:rsid w:val="008350B8"/>
    <w:rsid w:val="00840049"/>
    <w:rsid w:val="008402D8"/>
    <w:rsid w:val="008476BB"/>
    <w:rsid w:val="008858DA"/>
    <w:rsid w:val="00893F9D"/>
    <w:rsid w:val="00895C53"/>
    <w:rsid w:val="008C3CDC"/>
    <w:rsid w:val="008E3178"/>
    <w:rsid w:val="008F6C0A"/>
    <w:rsid w:val="0091242F"/>
    <w:rsid w:val="00940CBF"/>
    <w:rsid w:val="00965586"/>
    <w:rsid w:val="009777CE"/>
    <w:rsid w:val="009934C5"/>
    <w:rsid w:val="009E021B"/>
    <w:rsid w:val="00A53387"/>
    <w:rsid w:val="00A700FE"/>
    <w:rsid w:val="00A85A01"/>
    <w:rsid w:val="00AA2373"/>
    <w:rsid w:val="00AB57AF"/>
    <w:rsid w:val="00AF2001"/>
    <w:rsid w:val="00B003B7"/>
    <w:rsid w:val="00B22C0D"/>
    <w:rsid w:val="00B5488F"/>
    <w:rsid w:val="00B87A1B"/>
    <w:rsid w:val="00BB69FD"/>
    <w:rsid w:val="00BD11ED"/>
    <w:rsid w:val="00C22F6E"/>
    <w:rsid w:val="00C248BD"/>
    <w:rsid w:val="00CA3EC3"/>
    <w:rsid w:val="00CA4121"/>
    <w:rsid w:val="00CC6AE6"/>
    <w:rsid w:val="00CD5AB8"/>
    <w:rsid w:val="00CE7709"/>
    <w:rsid w:val="00D2139A"/>
    <w:rsid w:val="00D243AF"/>
    <w:rsid w:val="00D30684"/>
    <w:rsid w:val="00D53202"/>
    <w:rsid w:val="00D958A5"/>
    <w:rsid w:val="00D97DDF"/>
    <w:rsid w:val="00DD36F9"/>
    <w:rsid w:val="00E15BB5"/>
    <w:rsid w:val="00E576F0"/>
    <w:rsid w:val="00E70662"/>
    <w:rsid w:val="00E849ED"/>
    <w:rsid w:val="00EA6EE6"/>
    <w:rsid w:val="00EA7BE2"/>
    <w:rsid w:val="00EE3B1F"/>
    <w:rsid w:val="00EE440D"/>
    <w:rsid w:val="00F33787"/>
    <w:rsid w:val="00F452D9"/>
    <w:rsid w:val="00F666FE"/>
    <w:rsid w:val="00F76F0E"/>
    <w:rsid w:val="00F8722B"/>
    <w:rsid w:val="00FB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00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ategory">
    <w:name w:val="category"/>
    <w:basedOn w:val="a0"/>
    <w:rsid w:val="005E67B2"/>
    <w:rPr>
      <w:rFonts w:cs="Times New Roman"/>
    </w:rPr>
  </w:style>
  <w:style w:type="paragraph" w:customStyle="1" w:styleId="FR1">
    <w:name w:val="FR1"/>
    <w:uiPriority w:val="99"/>
    <w:rsid w:val="005E67B2"/>
    <w:pPr>
      <w:widowControl w:val="0"/>
      <w:spacing w:before="220" w:after="0" w:line="240" w:lineRule="auto"/>
      <w:ind w:left="160"/>
      <w:jc w:val="center"/>
    </w:pPr>
    <w:rPr>
      <w:rFonts w:ascii="Arial" w:eastAsia="Times New Roman" w:hAnsi="Arial" w:cs="Times New Roman"/>
      <w:b/>
      <w:sz w:val="28"/>
      <w:szCs w:val="20"/>
      <w:lang w:val="uk-UA" w:eastAsia="ru-RU"/>
    </w:rPr>
  </w:style>
  <w:style w:type="character" w:customStyle="1" w:styleId="hps">
    <w:name w:val="hps"/>
    <w:basedOn w:val="a0"/>
    <w:rsid w:val="0077696A"/>
  </w:style>
  <w:style w:type="table" w:styleId="a3">
    <w:name w:val="Table Grid"/>
    <w:basedOn w:val="a1"/>
    <w:rsid w:val="003139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uk-UA" w:eastAsia="uk-U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13971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22C7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forms/5pGjXakMPwwlZwQz2" TargetMode="External"/><Relationship Id="rId3" Type="http://schemas.openxmlformats.org/officeDocument/2006/relationships/styles" Target="styles.xml"/><Relationship Id="rId7" Type="http://schemas.openxmlformats.org/officeDocument/2006/relationships/hyperlink" Target="https://drive.google.com/open?id=1kumuaiVYdEP3kFCW4bP2l3MlpIp73_5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konferenciareestracia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3C8CC-C65D-4537-A418-969A4E59A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77</Words>
  <Characters>1299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AVETS</dc:creator>
  <cp:lastModifiedBy>MR</cp:lastModifiedBy>
  <cp:revision>2</cp:revision>
  <cp:lastPrinted>2019-02-25T07:27:00Z</cp:lastPrinted>
  <dcterms:created xsi:type="dcterms:W3CDTF">2019-04-17T14:45:00Z</dcterms:created>
  <dcterms:modified xsi:type="dcterms:W3CDTF">2019-04-17T14:45:00Z</dcterms:modified>
</cp:coreProperties>
</file>